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EDF4BD" w14:textId="3B586610" w:rsidR="00916579" w:rsidRDefault="008A6D6B" w:rsidP="008A6D6B">
      <w:pPr>
        <w:pStyle w:val="a3"/>
        <w:bidi/>
        <w:rPr>
          <w:rtl/>
        </w:rPr>
      </w:pPr>
      <w:r>
        <w:rPr>
          <w:rFonts w:hint="cs"/>
          <w:rtl/>
        </w:rPr>
        <w:t xml:space="preserve">דו"ח מסכם </w:t>
      </w:r>
      <w:r>
        <w:rPr>
          <w:rFonts w:cstheme="minorBidi"/>
          <w:rtl/>
        </w:rPr>
        <w:t>–</w:t>
      </w:r>
      <w:r>
        <w:rPr>
          <w:rFonts w:hint="cs"/>
          <w:rtl/>
        </w:rPr>
        <w:t xml:space="preserve"> פרויקט בניתוח נתונים</w:t>
      </w:r>
    </w:p>
    <w:p w14:paraId="2A1E8190" w14:textId="77777777" w:rsidR="008A6D6B" w:rsidRDefault="008A6D6B" w:rsidP="008A6D6B">
      <w:pPr>
        <w:bidi/>
        <w:rPr>
          <w:rtl/>
        </w:rPr>
      </w:pPr>
    </w:p>
    <w:p w14:paraId="5FF6F70E" w14:textId="6E68692C" w:rsidR="008A6D6B" w:rsidRPr="00B149E2" w:rsidRDefault="008A6D6B" w:rsidP="008A6D6B">
      <w:pPr>
        <w:pStyle w:val="1"/>
        <w:bidi/>
        <w:rPr>
          <w:rtl/>
        </w:rPr>
      </w:pPr>
      <w:r>
        <w:rPr>
          <w:rFonts w:hint="cs"/>
          <w:rtl/>
        </w:rPr>
        <w:t>שם הפרויקט:</w:t>
      </w:r>
      <w:r w:rsidR="00B149E2" w:rsidRPr="00B149E2">
        <w:t xml:space="preserve"> Crime In Baltimore</w:t>
      </w:r>
    </w:p>
    <w:p w14:paraId="203D8291" w14:textId="474F6A90" w:rsidR="008A6D6B" w:rsidRDefault="008A6D6B" w:rsidP="008A6D6B">
      <w:pPr>
        <w:pStyle w:val="1"/>
        <w:bidi/>
        <w:rPr>
          <w:rtl/>
        </w:rPr>
      </w:pPr>
      <w:r>
        <w:rPr>
          <w:rFonts w:hint="cs"/>
          <w:rtl/>
        </w:rPr>
        <w:t>מספר הפרויקט:</w:t>
      </w:r>
      <w:r w:rsidR="00B149E2">
        <w:rPr>
          <w:rFonts w:hint="cs"/>
          <w:rtl/>
        </w:rPr>
        <w:t xml:space="preserve"> 33</w:t>
      </w:r>
    </w:p>
    <w:p w14:paraId="2AB495F7" w14:textId="2BB4B76C" w:rsidR="008A6D6B" w:rsidRDefault="008A6D6B" w:rsidP="008A6D6B">
      <w:pPr>
        <w:pStyle w:val="1"/>
        <w:bidi/>
        <w:rPr>
          <w:rtl/>
        </w:rPr>
      </w:pPr>
      <w:r>
        <w:rPr>
          <w:rFonts w:hint="cs"/>
          <w:rtl/>
        </w:rPr>
        <w:t>שמות חברי הצוות:</w:t>
      </w:r>
      <w:r w:rsidR="00B149E2">
        <w:rPr>
          <w:rFonts w:hint="cs"/>
          <w:rtl/>
        </w:rPr>
        <w:t xml:space="preserve"> כפיר זיסו , עומר גוטליב , רביע </w:t>
      </w:r>
      <w:proofErr w:type="spellStart"/>
      <w:r w:rsidR="00B149E2">
        <w:rPr>
          <w:rFonts w:hint="cs"/>
          <w:rtl/>
        </w:rPr>
        <w:t>ביסאן</w:t>
      </w:r>
      <w:proofErr w:type="spellEnd"/>
    </w:p>
    <w:p w14:paraId="22ED98CE" w14:textId="0629B1D6" w:rsidR="008A6D6B" w:rsidRDefault="008A6D6B" w:rsidP="008A6D6B">
      <w:pPr>
        <w:bidi/>
        <w:rPr>
          <w:rtl/>
        </w:rPr>
      </w:pPr>
      <w:r>
        <w:rPr>
          <w:rFonts w:hint="cs"/>
          <w:rtl/>
        </w:rPr>
        <w:t xml:space="preserve">ניתן להשיב על החלקים הבאים בעברית או אנגלית, לבחירתכם. </w:t>
      </w:r>
    </w:p>
    <w:p w14:paraId="2B774D0B" w14:textId="77777777" w:rsidR="008A6D6B" w:rsidRDefault="008A6D6B" w:rsidP="008A6D6B">
      <w:pPr>
        <w:bidi/>
        <w:rPr>
          <w:rtl/>
        </w:rPr>
      </w:pPr>
    </w:p>
    <w:p w14:paraId="76485E54" w14:textId="77777777" w:rsidR="008A6D6B" w:rsidRDefault="008A6D6B" w:rsidP="008A6D6B">
      <w:pPr>
        <w:pStyle w:val="1"/>
        <w:bidi/>
        <w:rPr>
          <w:rtl/>
        </w:rPr>
      </w:pPr>
    </w:p>
    <w:p w14:paraId="6AF23CCD" w14:textId="3EE51AF7" w:rsidR="008A6D6B" w:rsidRDefault="008A6D6B" w:rsidP="008A6D6B">
      <w:pPr>
        <w:pStyle w:val="1"/>
        <w:bidi/>
        <w:rPr>
          <w:rtl/>
        </w:rPr>
      </w:pPr>
      <w:r>
        <w:rPr>
          <w:rFonts w:hint="cs"/>
          <w:rtl/>
        </w:rPr>
        <w:t>שאלות מחקר ראשוניות</w:t>
      </w:r>
    </w:p>
    <w:p w14:paraId="1352AD4F" w14:textId="115380B1" w:rsidR="008A6D6B" w:rsidRDefault="008A6D6B" w:rsidP="008A6D6B">
      <w:pPr>
        <w:pStyle w:val="a9"/>
        <w:bidi/>
        <w:rPr>
          <w:rtl/>
        </w:rPr>
      </w:pPr>
      <w:r>
        <w:rPr>
          <w:rFonts w:hint="cs"/>
          <w:rtl/>
        </w:rPr>
        <w:t>עם אילו שאלות התחלתם? מה חשבתם שתמצאו כאשר יצאתם לדרך?</w:t>
      </w:r>
    </w:p>
    <w:p w14:paraId="0CC18404" w14:textId="177F41B0" w:rsidR="008A6D6B" w:rsidRDefault="00B149E2" w:rsidP="008A6D6B">
      <w:pPr>
        <w:pStyle w:val="a9"/>
        <w:bidi/>
        <w:rPr>
          <w:rtl/>
        </w:rPr>
      </w:pPr>
      <w:r>
        <w:rPr>
          <w:rFonts w:hint="cs"/>
          <w:rtl/>
        </w:rPr>
        <w:t>השאלות שהתחלנו איתם את הדרך הם :</w:t>
      </w:r>
    </w:p>
    <w:p w14:paraId="2DE75790" w14:textId="2FF926A6" w:rsidR="00B149E2" w:rsidRDefault="00B149E2" w:rsidP="00B149E2">
      <w:pPr>
        <w:pStyle w:val="a9"/>
        <w:numPr>
          <w:ilvl w:val="0"/>
          <w:numId w:val="3"/>
        </w:numPr>
        <w:bidi/>
      </w:pPr>
      <w:r>
        <w:rPr>
          <w:rFonts w:hint="cs"/>
          <w:rtl/>
        </w:rPr>
        <w:t>רצינו למצוא משהו חריג בעיר ב</w:t>
      </w:r>
      <w:r w:rsidR="00986499">
        <w:rPr>
          <w:rFonts w:hint="cs"/>
          <w:rtl/>
        </w:rPr>
        <w:t>ו</w:t>
      </w:r>
      <w:r>
        <w:rPr>
          <w:rFonts w:hint="cs"/>
          <w:rtl/>
        </w:rPr>
        <w:t>לטימור , ושנוכל להביא את המידע למשטרה המקומית , ובכך שיצלחו להתמודד</w:t>
      </w:r>
      <w:r w:rsidR="00EA0471">
        <w:rPr>
          <w:rFonts w:hint="cs"/>
          <w:rtl/>
        </w:rPr>
        <w:t>\למנוע פשעים</w:t>
      </w:r>
      <w:r>
        <w:rPr>
          <w:rFonts w:hint="cs"/>
          <w:rtl/>
        </w:rPr>
        <w:t xml:space="preserve"> </w:t>
      </w:r>
      <w:r w:rsidR="00EA0471">
        <w:rPr>
          <w:rFonts w:hint="cs"/>
          <w:rtl/>
        </w:rPr>
        <w:t>ב</w:t>
      </w:r>
      <w:r>
        <w:rPr>
          <w:rFonts w:hint="cs"/>
          <w:rtl/>
        </w:rPr>
        <w:t>שכונות מסוימות עם המידע שנביא .</w:t>
      </w:r>
    </w:p>
    <w:p w14:paraId="7CD05026" w14:textId="73343B22" w:rsidR="00B149E2" w:rsidRDefault="00FB7984" w:rsidP="00B149E2">
      <w:pPr>
        <w:pStyle w:val="a9"/>
        <w:numPr>
          <w:ilvl w:val="0"/>
          <w:numId w:val="3"/>
        </w:numPr>
        <w:bidi/>
      </w:pPr>
      <w:r>
        <w:rPr>
          <w:rFonts w:hint="cs"/>
          <w:rtl/>
        </w:rPr>
        <w:t xml:space="preserve">רוצים להבין  </w:t>
      </w:r>
      <w:r w:rsidR="00664040">
        <w:rPr>
          <w:rFonts w:hint="cs"/>
          <w:rtl/>
        </w:rPr>
        <w:t>איזה</w:t>
      </w:r>
      <w:r>
        <w:rPr>
          <w:rFonts w:hint="cs"/>
          <w:rtl/>
        </w:rPr>
        <w:t xml:space="preserve"> דפוס דומה או שונה בין השכונות</w:t>
      </w:r>
      <w:r w:rsidR="00664040">
        <w:rPr>
          <w:rFonts w:hint="cs"/>
          <w:rtl/>
        </w:rPr>
        <w:t xml:space="preserve"> </w:t>
      </w:r>
      <w:r>
        <w:rPr>
          <w:rFonts w:hint="cs"/>
          <w:rtl/>
        </w:rPr>
        <w:t>.</w:t>
      </w:r>
    </w:p>
    <w:p w14:paraId="0800BE28" w14:textId="329D92BD" w:rsidR="00664040" w:rsidRDefault="00664040" w:rsidP="00664040">
      <w:pPr>
        <w:pStyle w:val="a9"/>
        <w:numPr>
          <w:ilvl w:val="0"/>
          <w:numId w:val="3"/>
        </w:numPr>
        <w:bidi/>
      </w:pPr>
      <w:r>
        <w:rPr>
          <w:rFonts w:hint="cs"/>
          <w:rtl/>
        </w:rPr>
        <w:t>חשבנו ששעות הפשיעה יהיו באמצע הלילה או הערב המאוחרות .</w:t>
      </w:r>
    </w:p>
    <w:p w14:paraId="6F242EE9" w14:textId="2E80085E" w:rsidR="00EB0E0A" w:rsidRDefault="00EB0E0A" w:rsidP="00EB0E0A">
      <w:pPr>
        <w:pStyle w:val="a9"/>
        <w:numPr>
          <w:ilvl w:val="0"/>
          <w:numId w:val="3"/>
        </w:numPr>
        <w:bidi/>
      </w:pPr>
      <w:r>
        <w:rPr>
          <w:rFonts w:hint="cs"/>
          <w:rtl/>
        </w:rPr>
        <w:t xml:space="preserve">כיצד ניתן לשפר את יעילות המשטרה ע"פ חלוקה היררכית למחלוקות </w:t>
      </w:r>
      <w:r w:rsidR="00EC06B9">
        <w:rPr>
          <w:rFonts w:hint="cs"/>
          <w:rtl/>
        </w:rPr>
        <w:t>ו</w:t>
      </w:r>
      <w:r>
        <w:rPr>
          <w:rFonts w:hint="cs"/>
          <w:rtl/>
        </w:rPr>
        <w:t>אזורים</w:t>
      </w:r>
      <w:r w:rsidR="00EC06B9">
        <w:rPr>
          <w:rFonts w:hint="cs"/>
          <w:rtl/>
        </w:rPr>
        <w:t>.</w:t>
      </w:r>
    </w:p>
    <w:p w14:paraId="01DE6AF6" w14:textId="4A5926B6" w:rsidR="00FB7984" w:rsidRDefault="00FB7984" w:rsidP="00FB7984">
      <w:pPr>
        <w:pStyle w:val="a9"/>
        <w:bidi/>
        <w:ind w:left="1080"/>
        <w:rPr>
          <w:rtl/>
        </w:rPr>
      </w:pPr>
    </w:p>
    <w:p w14:paraId="6ECBC917" w14:textId="77777777" w:rsidR="008A6D6B" w:rsidRDefault="008A6D6B" w:rsidP="008A6D6B">
      <w:pPr>
        <w:pStyle w:val="a9"/>
        <w:bidi/>
        <w:rPr>
          <w:rtl/>
        </w:rPr>
      </w:pPr>
    </w:p>
    <w:p w14:paraId="486226CC" w14:textId="77777777" w:rsidR="008A6D6B" w:rsidRDefault="008A6D6B" w:rsidP="008A6D6B">
      <w:pPr>
        <w:pStyle w:val="a9"/>
        <w:bidi/>
        <w:rPr>
          <w:rtl/>
        </w:rPr>
      </w:pPr>
    </w:p>
    <w:p w14:paraId="12EDFA52" w14:textId="77777777" w:rsidR="008A6D6B" w:rsidRDefault="008A6D6B" w:rsidP="008A6D6B">
      <w:pPr>
        <w:pStyle w:val="a9"/>
        <w:bidi/>
        <w:rPr>
          <w:rtl/>
        </w:rPr>
      </w:pPr>
    </w:p>
    <w:p w14:paraId="4A101556" w14:textId="77777777" w:rsidR="008A6D6B" w:rsidRDefault="008A6D6B" w:rsidP="008A6D6B">
      <w:pPr>
        <w:pStyle w:val="a9"/>
        <w:bidi/>
        <w:rPr>
          <w:rtl/>
        </w:rPr>
      </w:pPr>
    </w:p>
    <w:p w14:paraId="3CAD287A" w14:textId="77777777" w:rsidR="008A6D6B" w:rsidRDefault="008A6D6B" w:rsidP="008A6D6B">
      <w:pPr>
        <w:pStyle w:val="1"/>
        <w:bidi/>
        <w:rPr>
          <w:rtl/>
        </w:rPr>
      </w:pPr>
    </w:p>
    <w:p w14:paraId="5C6B8EA6" w14:textId="1AD37145" w:rsidR="008A6D6B" w:rsidRDefault="008A6D6B" w:rsidP="008A6D6B">
      <w:pPr>
        <w:pStyle w:val="1"/>
        <w:bidi/>
      </w:pPr>
      <w:r>
        <w:rPr>
          <w:rFonts w:hint="cs"/>
          <w:rtl/>
        </w:rPr>
        <w:t xml:space="preserve">שאלות מחקר </w:t>
      </w:r>
    </w:p>
    <w:p w14:paraId="0ABE4EAD" w14:textId="254C6760" w:rsidR="008A6D6B" w:rsidRDefault="008A6D6B" w:rsidP="008A6D6B">
      <w:pPr>
        <w:pStyle w:val="a9"/>
        <w:bidi/>
        <w:rPr>
          <w:rtl/>
        </w:rPr>
      </w:pPr>
      <w:r>
        <w:rPr>
          <w:rFonts w:hint="cs"/>
          <w:rtl/>
        </w:rPr>
        <w:t>מהן שלושת השאלות שבסופו של דבר הובילו לשלושת התובנות שלכם?</w:t>
      </w:r>
    </w:p>
    <w:p w14:paraId="124CA412" w14:textId="602CAD44" w:rsidR="008A6D6B" w:rsidRDefault="00935411" w:rsidP="00EA0471">
      <w:pPr>
        <w:pStyle w:val="a9"/>
        <w:numPr>
          <w:ilvl w:val="0"/>
          <w:numId w:val="4"/>
        </w:numPr>
        <w:bidi/>
      </w:pPr>
      <w:r>
        <w:rPr>
          <w:rFonts w:hint="cs"/>
          <w:rtl/>
        </w:rPr>
        <w:t>איך נוכל למצוא מידע עם היחס הכי קיצוני או משמעותי? ושנוכל להסיק ממנו מסקנות</w:t>
      </w:r>
    </w:p>
    <w:p w14:paraId="0CDE5BDE" w14:textId="3ABD8A4E" w:rsidR="00935411" w:rsidRDefault="00935411" w:rsidP="00935411">
      <w:pPr>
        <w:pStyle w:val="a9"/>
        <w:numPr>
          <w:ilvl w:val="0"/>
          <w:numId w:val="4"/>
        </w:numPr>
        <w:bidi/>
      </w:pPr>
      <w:r>
        <w:rPr>
          <w:rFonts w:hint="cs"/>
          <w:rtl/>
        </w:rPr>
        <w:t>איך אנחנו עוזרים למשטרה ולעיר למניעת פשיעה מסוימת?</w:t>
      </w:r>
    </w:p>
    <w:p w14:paraId="17953568" w14:textId="299128C7" w:rsidR="00935411" w:rsidRDefault="00FB7984" w:rsidP="00935411">
      <w:pPr>
        <w:pStyle w:val="a9"/>
        <w:numPr>
          <w:ilvl w:val="0"/>
          <w:numId w:val="4"/>
        </w:numPr>
        <w:bidi/>
      </w:pPr>
      <w:r>
        <w:rPr>
          <w:rFonts w:hint="cs"/>
          <w:rtl/>
        </w:rPr>
        <w:t>איזה אזור בעיר לא כדאי להיות ?</w:t>
      </w:r>
    </w:p>
    <w:p w14:paraId="5EC33C44" w14:textId="706346E3" w:rsidR="00EB0E0A" w:rsidRDefault="00EB0E0A" w:rsidP="00EB0E0A">
      <w:pPr>
        <w:pStyle w:val="a9"/>
        <w:numPr>
          <w:ilvl w:val="0"/>
          <w:numId w:val="4"/>
        </w:numPr>
        <w:bidi/>
        <w:rPr>
          <w:rtl/>
        </w:rPr>
      </w:pPr>
      <w:r>
        <w:rPr>
          <w:rFonts w:hint="cs"/>
          <w:rtl/>
        </w:rPr>
        <w:t>מה הן החולשות של המשטרה? על איזה יחידות היא צריכה לתת יותר דגש?</w:t>
      </w:r>
    </w:p>
    <w:p w14:paraId="66FB9592" w14:textId="77777777" w:rsidR="008A6D6B" w:rsidRDefault="008A6D6B" w:rsidP="008A6D6B">
      <w:pPr>
        <w:pStyle w:val="a9"/>
        <w:bidi/>
        <w:rPr>
          <w:rtl/>
        </w:rPr>
      </w:pPr>
    </w:p>
    <w:p w14:paraId="6363E7BA" w14:textId="77777777" w:rsidR="008A6D6B" w:rsidRDefault="008A6D6B" w:rsidP="008A6D6B">
      <w:pPr>
        <w:pStyle w:val="a9"/>
        <w:bidi/>
        <w:rPr>
          <w:rtl/>
        </w:rPr>
      </w:pPr>
    </w:p>
    <w:p w14:paraId="2919B927" w14:textId="77777777" w:rsidR="008A6D6B" w:rsidRDefault="008A6D6B" w:rsidP="008A6D6B">
      <w:pPr>
        <w:pStyle w:val="a9"/>
        <w:bidi/>
        <w:rPr>
          <w:rtl/>
        </w:rPr>
      </w:pPr>
    </w:p>
    <w:p w14:paraId="7FD7773C" w14:textId="77777777" w:rsidR="008A6D6B" w:rsidRDefault="008A6D6B" w:rsidP="008A6D6B">
      <w:pPr>
        <w:pStyle w:val="a9"/>
        <w:bidi/>
        <w:rPr>
          <w:rtl/>
        </w:rPr>
      </w:pPr>
    </w:p>
    <w:p w14:paraId="65FC234C" w14:textId="77777777" w:rsidR="008A6D6B" w:rsidRDefault="008A6D6B" w:rsidP="008A6D6B">
      <w:pPr>
        <w:pStyle w:val="1"/>
        <w:bidi/>
        <w:rPr>
          <w:rtl/>
        </w:rPr>
      </w:pPr>
    </w:p>
    <w:p w14:paraId="088017D4" w14:textId="59F6A3F0" w:rsidR="008A6D6B" w:rsidRDefault="008A6D6B" w:rsidP="008A6D6B">
      <w:pPr>
        <w:pStyle w:val="1"/>
        <w:bidi/>
      </w:pPr>
      <w:r>
        <w:rPr>
          <w:rFonts w:hint="cs"/>
          <w:rtl/>
        </w:rPr>
        <w:t>תובנות</w:t>
      </w:r>
    </w:p>
    <w:p w14:paraId="02F4FEDE" w14:textId="41368597" w:rsidR="008A6D6B" w:rsidRDefault="008A6D6B" w:rsidP="008A6D6B">
      <w:pPr>
        <w:pStyle w:val="a9"/>
        <w:bidi/>
      </w:pPr>
      <w:r>
        <w:rPr>
          <w:rFonts w:hint="cs"/>
          <w:rtl/>
        </w:rPr>
        <w:t>ניתן לצרף איורים לכל תובנה (לא חובה)</w:t>
      </w:r>
    </w:p>
    <w:p w14:paraId="4D4F17F0" w14:textId="77777777" w:rsidR="008A6D6B" w:rsidRDefault="008A6D6B" w:rsidP="008A6D6B">
      <w:pPr>
        <w:pStyle w:val="a9"/>
        <w:bidi/>
        <w:rPr>
          <w:rtl/>
        </w:rPr>
      </w:pPr>
    </w:p>
    <w:p w14:paraId="2799C431" w14:textId="77777777" w:rsidR="00E37C39" w:rsidRDefault="00E37C39" w:rsidP="00E37C39">
      <w:pPr>
        <w:pStyle w:val="a9"/>
        <w:bidi/>
        <w:rPr>
          <w:rtl/>
        </w:rPr>
      </w:pPr>
    </w:p>
    <w:p w14:paraId="4A585470" w14:textId="77777777" w:rsidR="00E37C39" w:rsidRDefault="00E37C39" w:rsidP="00E37C39">
      <w:pPr>
        <w:pStyle w:val="a9"/>
        <w:bidi/>
        <w:rPr>
          <w:rtl/>
        </w:rPr>
      </w:pPr>
    </w:p>
    <w:p w14:paraId="1F17BAA5" w14:textId="77777777" w:rsidR="00E37C39" w:rsidRDefault="00E37C39" w:rsidP="00E37C39">
      <w:pPr>
        <w:pStyle w:val="a9"/>
        <w:bidi/>
        <w:rPr>
          <w:rtl/>
        </w:rPr>
      </w:pPr>
    </w:p>
    <w:p w14:paraId="695FCE13" w14:textId="342DE000" w:rsidR="008A6D6B" w:rsidRDefault="008A6D6B" w:rsidP="008A6D6B">
      <w:pPr>
        <w:pStyle w:val="2"/>
        <w:bidi/>
        <w:rPr>
          <w:rtl/>
        </w:rPr>
      </w:pPr>
      <w:r>
        <w:rPr>
          <w:rFonts w:hint="cs"/>
          <w:rtl/>
        </w:rPr>
        <w:lastRenderedPageBreak/>
        <w:t>תובנה ראשונה:</w:t>
      </w:r>
    </w:p>
    <w:p w14:paraId="4A03265A" w14:textId="2AD891B4" w:rsidR="008A6D6B" w:rsidRDefault="00EB0E0A" w:rsidP="008A6D6B">
      <w:pPr>
        <w:pStyle w:val="a9"/>
        <w:bidi/>
        <w:rPr>
          <w:rtl/>
        </w:rPr>
      </w:pPr>
      <w:r>
        <w:rPr>
          <w:rFonts w:hint="cs"/>
          <w:rtl/>
        </w:rPr>
        <w:t>מצאנו ששעות העומס של הפשיעה קורות בעליה משמעותית בין השעות 15</w:t>
      </w:r>
      <w:r w:rsidR="00E37C39">
        <w:rPr>
          <w:rFonts w:hint="cs"/>
          <w:rtl/>
        </w:rPr>
        <w:t>:00</w:t>
      </w:r>
      <w:r>
        <w:rPr>
          <w:rFonts w:hint="cs"/>
          <w:rtl/>
        </w:rPr>
        <w:t>-19</w:t>
      </w:r>
      <w:r w:rsidR="00E37C39">
        <w:rPr>
          <w:rFonts w:hint="cs"/>
          <w:rtl/>
        </w:rPr>
        <w:t>:00</w:t>
      </w:r>
      <w:r>
        <w:rPr>
          <w:rFonts w:hint="cs"/>
          <w:rtl/>
        </w:rPr>
        <w:t>.</w:t>
      </w:r>
    </w:p>
    <w:p w14:paraId="79EC96FB" w14:textId="14D7252D" w:rsidR="00EB0E0A" w:rsidRDefault="00EB0E0A" w:rsidP="00EB0E0A">
      <w:pPr>
        <w:pStyle w:val="a9"/>
        <w:bidi/>
        <w:rPr>
          <w:rtl/>
        </w:rPr>
      </w:pPr>
      <w:r>
        <w:rPr>
          <w:rFonts w:hint="cs"/>
          <w:rtl/>
        </w:rPr>
        <w:t xml:space="preserve">חיפשנו רבות ע"פ חלוקה לפשעים אזורים ולבסוף ראינו שאפשר להוציא תבונה אם מתמקדים </w:t>
      </w:r>
      <w:r w:rsidR="00E37C39">
        <w:rPr>
          <w:rFonts w:hint="cs"/>
          <w:rtl/>
        </w:rPr>
        <w:t>ברצח.</w:t>
      </w:r>
    </w:p>
    <w:p w14:paraId="24283457" w14:textId="0BEEC0C0" w:rsidR="00E37C39" w:rsidRDefault="00E37C39" w:rsidP="00E37C39">
      <w:pPr>
        <w:pStyle w:val="a9"/>
        <w:bidi/>
        <w:rPr>
          <w:rtl/>
        </w:rPr>
      </w:pPr>
    </w:p>
    <w:p w14:paraId="209C23BB" w14:textId="66F9F50F" w:rsidR="008A6D6B" w:rsidRDefault="00E37C39" w:rsidP="00851D4C">
      <w:pPr>
        <w:pStyle w:val="a9"/>
        <w:bidi/>
        <w:rPr>
          <w:rtl/>
        </w:rPr>
      </w:pPr>
      <w:r>
        <w:rPr>
          <w:rFonts w:hint="cs"/>
          <w:rtl/>
        </w:rPr>
        <w:t xml:space="preserve">ע"פ התפלגות לאזורים מצאנו שאחוז של המחוז </w:t>
      </w:r>
      <w:r>
        <w:t>Western</w:t>
      </w:r>
      <w:r>
        <w:rPr>
          <w:rFonts w:hint="cs"/>
          <w:rtl/>
        </w:rPr>
        <w:t xml:space="preserve"> גדל פי שתיים כאשר השעות הן בין 15:00 </w:t>
      </w:r>
      <w:r w:rsidR="00851D4C">
        <w:rPr>
          <w:rFonts w:hint="cs"/>
          <w:rtl/>
        </w:rPr>
        <w:t>ל19:00.</w:t>
      </w:r>
    </w:p>
    <w:p w14:paraId="5CC296AC" w14:textId="54A177A9" w:rsidR="00851D4C" w:rsidRPr="00EC06B9" w:rsidRDefault="00851D4C" w:rsidP="00851D4C">
      <w:pPr>
        <w:pStyle w:val="a9"/>
        <w:bidi/>
        <w:rPr>
          <w:b/>
          <w:bCs/>
          <w:rtl/>
        </w:rPr>
      </w:pPr>
      <w:r>
        <w:rPr>
          <w:rFonts w:hint="cs"/>
          <w:rtl/>
        </w:rPr>
        <w:t>נמצא גם 96.55% מה</w:t>
      </w:r>
      <w:r w:rsidR="00EC06B9">
        <w:rPr>
          <w:rFonts w:hint="cs"/>
          <w:rtl/>
        </w:rPr>
        <w:t>נשקים ברציחות הם נשקים חמים.</w:t>
      </w:r>
      <w:r w:rsidR="00EC06B9">
        <w:rPr>
          <w:rtl/>
        </w:rPr>
        <w:br/>
      </w:r>
      <w:r w:rsidR="00EC06B9">
        <w:rPr>
          <w:rFonts w:hint="cs"/>
          <w:b/>
          <w:bCs/>
          <w:rtl/>
        </w:rPr>
        <w:t xml:space="preserve">לכן המלצתנו למשטרת בולטימור לתת דגש בשעות העומס על פשיטת נשקים במחוז </w:t>
      </w:r>
      <w:r w:rsidR="00EC06B9">
        <w:rPr>
          <w:b/>
          <w:bCs/>
        </w:rPr>
        <w:t>Western</w:t>
      </w:r>
      <w:r w:rsidR="00EC06B9">
        <w:rPr>
          <w:rFonts w:hint="cs"/>
          <w:b/>
          <w:bCs/>
          <w:rtl/>
        </w:rPr>
        <w:t>.</w:t>
      </w:r>
    </w:p>
    <w:p w14:paraId="252E76C1" w14:textId="25E3B4F7" w:rsidR="008A6D6B" w:rsidRDefault="008A6D6B" w:rsidP="008A6D6B">
      <w:pPr>
        <w:pStyle w:val="2"/>
        <w:bidi/>
        <w:rPr>
          <w:rtl/>
        </w:rPr>
      </w:pPr>
      <w:r>
        <w:rPr>
          <w:rFonts w:hint="cs"/>
          <w:rtl/>
        </w:rPr>
        <w:t>תובנה שניה:</w:t>
      </w:r>
    </w:p>
    <w:p w14:paraId="44720287" w14:textId="64D7D8FF" w:rsidR="00935411" w:rsidRDefault="00935411" w:rsidP="00935411">
      <w:pPr>
        <w:bidi/>
        <w:rPr>
          <w:rtl/>
        </w:rPr>
      </w:pPr>
      <w:r>
        <w:rPr>
          <w:rFonts w:hint="cs"/>
          <w:rtl/>
        </w:rPr>
        <w:t>רצינו בעצם למצוא את השכונה עם האחוז הכי גבוה של סוג פשיעה מסוים .</w:t>
      </w:r>
    </w:p>
    <w:p w14:paraId="2DE77F8F" w14:textId="60BEAAB5" w:rsidR="00664040" w:rsidRPr="00D332D8" w:rsidRDefault="00935411" w:rsidP="00D332D8">
      <w:pPr>
        <w:bidi/>
        <w:rPr>
          <w:rtl/>
        </w:rPr>
      </w:pPr>
      <w:r>
        <w:rPr>
          <w:rFonts w:hint="cs"/>
          <w:rtl/>
        </w:rPr>
        <w:t xml:space="preserve">ובעצם מצאנו בשכונה </w:t>
      </w:r>
      <w:r w:rsidRPr="00935411">
        <w:t>Port Covington</w:t>
      </w:r>
      <w:r>
        <w:rPr>
          <w:rFonts w:hint="cs"/>
          <w:rtl/>
        </w:rPr>
        <w:t xml:space="preserve"> שיש בה 88 % פשיעה של גניבה</w:t>
      </w:r>
      <w:r w:rsidR="00D332D8">
        <w:rPr>
          <w:rFonts w:hint="cs"/>
          <w:rtl/>
        </w:rPr>
        <w:t xml:space="preserve"> (השכונה עם האחוז הגבוה ביותר)</w:t>
      </w:r>
      <w:r>
        <w:rPr>
          <w:rFonts w:hint="cs"/>
          <w:rtl/>
        </w:rPr>
        <w:t xml:space="preserve"> . </w:t>
      </w:r>
      <w:r w:rsidR="00D332D8">
        <w:rPr>
          <w:rFonts w:hint="cs"/>
          <w:rtl/>
        </w:rPr>
        <w:t xml:space="preserve">        </w:t>
      </w:r>
      <w:r w:rsidRPr="00D332D8">
        <w:rPr>
          <w:rFonts w:hint="cs"/>
          <w:b/>
          <w:bCs/>
          <w:rtl/>
        </w:rPr>
        <w:t xml:space="preserve">שזה תובנה שאפשר להסיק </w:t>
      </w:r>
      <w:r w:rsidR="00664040" w:rsidRPr="00D332D8">
        <w:rPr>
          <w:rFonts w:cs="Arial"/>
          <w:b/>
          <w:bCs/>
          <w:rtl/>
        </w:rPr>
        <w:t xml:space="preserve"> </w:t>
      </w:r>
      <w:r w:rsidR="00664040" w:rsidRPr="00D332D8">
        <w:rPr>
          <w:rFonts w:cs="Arial" w:hint="cs"/>
          <w:b/>
          <w:bCs/>
          <w:rtl/>
        </w:rPr>
        <w:t>ש</w:t>
      </w:r>
      <w:r w:rsidR="00F901D9">
        <w:rPr>
          <w:rFonts w:cs="Arial" w:hint="cs"/>
          <w:b/>
          <w:bCs/>
          <w:rtl/>
        </w:rPr>
        <w:t>העיר</w:t>
      </w:r>
      <w:r w:rsidR="00664040" w:rsidRPr="00D332D8">
        <w:rPr>
          <w:rFonts w:cs="Arial"/>
          <w:b/>
          <w:bCs/>
          <w:rtl/>
        </w:rPr>
        <w:t xml:space="preserve"> בולטימור חייבת להשקיע מאמצים בפשע</w:t>
      </w:r>
      <w:r w:rsidR="00664040" w:rsidRPr="00D332D8">
        <w:rPr>
          <w:rFonts w:hint="cs"/>
          <w:b/>
          <w:bCs/>
          <w:rtl/>
        </w:rPr>
        <w:t xml:space="preserve"> </w:t>
      </w:r>
      <w:r w:rsidR="00664040" w:rsidRPr="00D332D8">
        <w:rPr>
          <w:rFonts w:cs="Arial"/>
          <w:b/>
          <w:bCs/>
          <w:rtl/>
        </w:rPr>
        <w:t>של גניבה בשכונת</w:t>
      </w:r>
      <w:r w:rsidR="00664040" w:rsidRPr="00D332D8">
        <w:rPr>
          <w:rFonts w:cs="Arial" w:hint="cs"/>
          <w:b/>
          <w:bCs/>
          <w:rtl/>
        </w:rPr>
        <w:t xml:space="preserve"> </w:t>
      </w:r>
      <w:r w:rsidR="00664040" w:rsidRPr="00D332D8">
        <w:rPr>
          <w:b/>
          <w:bCs/>
        </w:rPr>
        <w:t>Port Covington</w:t>
      </w:r>
      <w:r w:rsidR="00664040" w:rsidRPr="00D332D8">
        <w:rPr>
          <w:rFonts w:cs="Arial" w:hint="cs"/>
          <w:b/>
          <w:bCs/>
          <w:rtl/>
        </w:rPr>
        <w:t xml:space="preserve"> . וכך היא תוכל למנוע ב88 אחוז את הפשיעה הכוללת בשכונה</w:t>
      </w:r>
      <w:r w:rsidR="00664040">
        <w:rPr>
          <w:rFonts w:cs="Arial" w:hint="cs"/>
          <w:rtl/>
        </w:rPr>
        <w:t>.</w:t>
      </w:r>
    </w:p>
    <w:p w14:paraId="73DA492D" w14:textId="13206DAC" w:rsidR="00664040" w:rsidRDefault="00D332D8" w:rsidP="00664040">
      <w:pPr>
        <w:bidi/>
        <w:rPr>
          <w:rFonts w:cs="Arial"/>
          <w:rtl/>
        </w:rPr>
      </w:pPr>
      <w:r>
        <w:rPr>
          <w:rFonts w:cs="Arial" w:hint="cs"/>
          <w:rtl/>
        </w:rPr>
        <w:t xml:space="preserve">ורצינו לראות אם הגניבה בעיר </w:t>
      </w:r>
      <w:r w:rsidRPr="00935411">
        <w:t>Port Covington</w:t>
      </w:r>
      <w:r>
        <w:rPr>
          <w:rFonts w:cs="Arial" w:hint="cs"/>
          <w:rtl/>
        </w:rPr>
        <w:t xml:space="preserve"> בחוץ או בפנים ולפתע ראינו שהרוב בפנים ב95 % .</w:t>
      </w:r>
    </w:p>
    <w:p w14:paraId="787D1D1A" w14:textId="7E9179D1" w:rsidR="00D332D8" w:rsidRPr="00D332D8" w:rsidRDefault="00D332D8" w:rsidP="00D332D8">
      <w:pPr>
        <w:bidi/>
        <w:rPr>
          <w:rFonts w:cs="Arial"/>
          <w:b/>
          <w:bCs/>
          <w:rtl/>
        </w:rPr>
      </w:pPr>
      <w:r w:rsidRPr="00D332D8">
        <w:rPr>
          <w:rFonts w:cs="Arial" w:hint="cs"/>
          <w:b/>
          <w:bCs/>
          <w:rtl/>
        </w:rPr>
        <w:t xml:space="preserve">ולכן התבונה מתחזקת לנו עוד יותר כי נוכל למקד את הנתונים למשטרה המקומית ובכך יצליחו למנוע את הפשיעה הספציפית וכך יוכלו להפחית משמעותית את הפשיעה ב </w:t>
      </w:r>
      <w:r w:rsidRPr="00D332D8">
        <w:rPr>
          <w:b/>
          <w:bCs/>
        </w:rPr>
        <w:t>Port Covington</w:t>
      </w:r>
      <w:r w:rsidRPr="00D332D8">
        <w:rPr>
          <w:rFonts w:cs="Arial" w:hint="cs"/>
          <w:b/>
          <w:bCs/>
          <w:rtl/>
        </w:rPr>
        <w:t>.</w:t>
      </w:r>
    </w:p>
    <w:p w14:paraId="04B4BC53" w14:textId="27F645FB" w:rsidR="008A6D6B" w:rsidRPr="00664040" w:rsidRDefault="00664040" w:rsidP="00664040">
      <w:pPr>
        <w:bidi/>
        <w:rPr>
          <w:rtl/>
        </w:rPr>
      </w:pPr>
      <w:r w:rsidRPr="00664040">
        <w:rPr>
          <w:rFonts w:cs="Arial"/>
          <w:rtl/>
        </w:rPr>
        <w:t xml:space="preserve"> </w:t>
      </w:r>
    </w:p>
    <w:p w14:paraId="14209A2C" w14:textId="77777777" w:rsidR="008A6D6B" w:rsidRDefault="008A6D6B" w:rsidP="008A6D6B">
      <w:pPr>
        <w:pStyle w:val="a9"/>
        <w:bidi/>
        <w:rPr>
          <w:rtl/>
        </w:rPr>
      </w:pPr>
    </w:p>
    <w:p w14:paraId="12BBD2FC" w14:textId="77777777" w:rsidR="008A6D6B" w:rsidRDefault="008A6D6B" w:rsidP="008A6D6B">
      <w:pPr>
        <w:pStyle w:val="a9"/>
        <w:bidi/>
        <w:rPr>
          <w:rtl/>
        </w:rPr>
      </w:pPr>
    </w:p>
    <w:p w14:paraId="74EDD69A" w14:textId="403EF52A" w:rsidR="008A6D6B" w:rsidRPr="008A6D6B" w:rsidRDefault="008A6D6B" w:rsidP="008A6D6B">
      <w:pPr>
        <w:pStyle w:val="2"/>
        <w:bidi/>
        <w:rPr>
          <w:rtl/>
        </w:rPr>
      </w:pPr>
      <w:r>
        <w:rPr>
          <w:rFonts w:hint="cs"/>
          <w:rtl/>
        </w:rPr>
        <w:t>תובנה שלישית:</w:t>
      </w:r>
    </w:p>
    <w:p w14:paraId="00E9BE84" w14:textId="35F3F027" w:rsidR="00EC06B9" w:rsidRDefault="00EC06B9" w:rsidP="00EC06B9">
      <w:pPr>
        <w:bidi/>
        <w:rPr>
          <w:rtl/>
        </w:rPr>
      </w:pPr>
      <w:r>
        <w:rPr>
          <w:rFonts w:hint="cs"/>
          <w:rtl/>
        </w:rPr>
        <w:t>בתובנה הזאת התרכזנו במערכת המשטרה של בולטימור.</w:t>
      </w:r>
    </w:p>
    <w:p w14:paraId="74C752B2" w14:textId="3403261F" w:rsidR="008A6D6B" w:rsidRDefault="00EC06B9" w:rsidP="008A6D6B">
      <w:pPr>
        <w:bidi/>
        <w:rPr>
          <w:rtl/>
        </w:rPr>
      </w:pPr>
      <w:r>
        <w:rPr>
          <w:rFonts w:hint="cs"/>
          <w:rtl/>
        </w:rPr>
        <w:t xml:space="preserve">ע"י חלוקת הפשעים למחלוקות וחלוקת המחוזות לאזורי המשטרה  הגענו לתבונה שהבעיה שהמשטרה צריכה </w:t>
      </w:r>
      <w:r w:rsidRPr="00EC06B9">
        <w:rPr>
          <w:rFonts w:hint="cs"/>
          <w:b/>
          <w:bCs/>
          <w:rtl/>
        </w:rPr>
        <w:t xml:space="preserve">להרחיב את מחלקת הגניבה </w:t>
      </w:r>
      <w:r>
        <w:rPr>
          <w:rFonts w:hint="cs"/>
          <w:b/>
          <w:bCs/>
          <w:rtl/>
        </w:rPr>
        <w:t>מעבר לגניבת מכוניות ולתת דגש על המחוז המערבי במחלקת גניבות.</w:t>
      </w:r>
    </w:p>
    <w:p w14:paraId="0F95782D" w14:textId="77777777" w:rsidR="008A6D6B" w:rsidRDefault="008A6D6B" w:rsidP="008A6D6B">
      <w:pPr>
        <w:pStyle w:val="1"/>
        <w:bidi/>
      </w:pPr>
      <w:r>
        <w:rPr>
          <w:rFonts w:hint="cs"/>
          <w:rtl/>
        </w:rPr>
        <w:t xml:space="preserve">עזרה </w:t>
      </w:r>
    </w:p>
    <w:p w14:paraId="0979062F" w14:textId="28E7ADE4" w:rsidR="008A6D6B" w:rsidRDefault="008A6D6B" w:rsidP="008A6D6B">
      <w:pPr>
        <w:pStyle w:val="a9"/>
        <w:bidi/>
        <w:rPr>
          <w:rtl/>
        </w:rPr>
      </w:pPr>
      <w:r>
        <w:rPr>
          <w:rFonts w:hint="cs"/>
          <w:rtl/>
        </w:rPr>
        <w:t xml:space="preserve">ממחוללי שפה - </w:t>
      </w:r>
      <w:r w:rsidRPr="008A6D6B">
        <w:rPr>
          <w:rFonts w:hint="cs"/>
          <w:rtl/>
        </w:rPr>
        <w:t xml:space="preserve">כתבו לפחות שלושה </w:t>
      </w:r>
      <w:r w:rsidRPr="008A6D6B">
        <w:t>prompts</w:t>
      </w:r>
      <w:r w:rsidRPr="008A6D6B">
        <w:rPr>
          <w:rFonts w:hint="cs"/>
          <w:rtl/>
        </w:rPr>
        <w:t xml:space="preserve"> שכתבתם במחוללי שפה (דוגמת </w:t>
      </w:r>
      <w:r w:rsidRPr="008A6D6B">
        <w:t>ChatGPT</w:t>
      </w:r>
      <w:r w:rsidRPr="008A6D6B">
        <w:rPr>
          <w:rFonts w:hint="cs"/>
          <w:rtl/>
        </w:rPr>
        <w:t>) ושעזרו לכם בביצוע הפרויקט.</w:t>
      </w:r>
    </w:p>
    <w:p w14:paraId="31811A26" w14:textId="472B8B8F" w:rsidR="008A6D6B" w:rsidRDefault="008A6D6B" w:rsidP="008A6D6B">
      <w:pPr>
        <w:pStyle w:val="a9"/>
        <w:bidi/>
        <w:rPr>
          <w:rtl/>
        </w:rPr>
      </w:pPr>
      <w:r>
        <w:rPr>
          <w:rFonts w:hint="cs"/>
          <w:rtl/>
        </w:rPr>
        <w:t xml:space="preserve">אם לא נעזרתם במחוללי שפה, כתבו במה כן נעזרתם. </w:t>
      </w:r>
    </w:p>
    <w:p w14:paraId="5B2E7E67" w14:textId="17CDA6FB" w:rsidR="008A6D6B" w:rsidRPr="00700C82" w:rsidRDefault="00DF3C28" w:rsidP="00DF3C28">
      <w:pPr>
        <w:pStyle w:val="a9"/>
        <w:numPr>
          <w:ilvl w:val="0"/>
          <w:numId w:val="5"/>
        </w:numPr>
        <w:bidi/>
      </w:pPr>
      <w:proofErr w:type="spellStart"/>
      <w:r>
        <w:t>Chatgpt</w:t>
      </w:r>
      <w:proofErr w:type="spellEnd"/>
      <w:r>
        <w:t xml:space="preserve"> </w:t>
      </w:r>
    </w:p>
    <w:p w14:paraId="68790C56" w14:textId="23603910" w:rsidR="00700C82" w:rsidRDefault="009363C7" w:rsidP="00700C82">
      <w:pPr>
        <w:pStyle w:val="a9"/>
        <w:numPr>
          <w:ilvl w:val="0"/>
          <w:numId w:val="5"/>
        </w:numPr>
        <w:bidi/>
      </w:pPr>
      <w:r w:rsidRPr="009363C7">
        <w:t>w3schools</w:t>
      </w:r>
    </w:p>
    <w:p w14:paraId="65C25821" w14:textId="765D3F19" w:rsidR="005D54CF" w:rsidRDefault="00986499" w:rsidP="005D54CF">
      <w:pPr>
        <w:pStyle w:val="a9"/>
        <w:numPr>
          <w:ilvl w:val="0"/>
          <w:numId w:val="5"/>
        </w:numPr>
        <w:bidi/>
      </w:pPr>
      <w:hyperlink r:id="rId5" w:history="1">
        <w:r w:rsidR="00EC06B9" w:rsidRPr="004D1C22">
          <w:rPr>
            <w:rStyle w:val="Hyperlink"/>
          </w:rPr>
          <w:t>https://en.wikipedia.org/wiki/Baltimore_Police_Department</w:t>
        </w:r>
      </w:hyperlink>
    </w:p>
    <w:p w14:paraId="088B4123" w14:textId="77777777" w:rsidR="00EC06B9" w:rsidRDefault="00EC06B9" w:rsidP="00EC06B9">
      <w:pPr>
        <w:bidi/>
        <w:rPr>
          <w:rtl/>
        </w:rPr>
      </w:pPr>
    </w:p>
    <w:p w14:paraId="1E64806C" w14:textId="1823A2C2" w:rsidR="00EC06B9" w:rsidRDefault="00EC06B9" w:rsidP="00EC06B9">
      <w:pPr>
        <w:pStyle w:val="1"/>
        <w:bidi/>
        <w:rPr>
          <w:rtl/>
        </w:rPr>
      </w:pPr>
      <w:r>
        <w:rPr>
          <w:rFonts w:hint="cs"/>
          <w:rtl/>
        </w:rPr>
        <w:t>חלוקה העבודה:</w:t>
      </w:r>
    </w:p>
    <w:p w14:paraId="4EA5D480" w14:textId="5E8841AD" w:rsidR="00EC06B9" w:rsidRDefault="00EC06B9" w:rsidP="00EC06B9">
      <w:pPr>
        <w:jc w:val="right"/>
        <w:rPr>
          <w:rtl/>
        </w:rPr>
      </w:pPr>
      <w:r>
        <w:rPr>
          <w:rFonts w:hint="cs"/>
          <w:rtl/>
        </w:rPr>
        <w:t>עבדנו יחדיו אך היה לנו חלוקה ע"פ משימות.</w:t>
      </w:r>
    </w:p>
    <w:p w14:paraId="0E870FD7" w14:textId="2815E50A" w:rsidR="00EC06B9" w:rsidRDefault="00EC06B9" w:rsidP="00EC06B9">
      <w:pPr>
        <w:jc w:val="right"/>
        <w:rPr>
          <w:rtl/>
        </w:rPr>
      </w:pPr>
      <w:r>
        <w:rPr>
          <w:rFonts w:hint="cs"/>
          <w:rtl/>
        </w:rPr>
        <w:t>את ההתחלת את הסיכום ואת והדוח עשינו יחדיו ואת המסקנות חלקנו בין שלושתנו.</w:t>
      </w:r>
    </w:p>
    <w:p w14:paraId="097A92EF" w14:textId="4BB25A44" w:rsidR="00EC06B9" w:rsidRDefault="00EC06B9" w:rsidP="00EC06B9">
      <w:pPr>
        <w:jc w:val="right"/>
        <w:rPr>
          <w:rtl/>
        </w:rPr>
      </w:pPr>
      <w:r>
        <w:rPr>
          <w:rFonts w:hint="cs"/>
          <w:rtl/>
        </w:rPr>
        <w:t xml:space="preserve">את המסקנה הראשונה עשה </w:t>
      </w:r>
      <w:r w:rsidR="00BD27A4">
        <w:rPr>
          <w:rFonts w:hint="cs"/>
          <w:rtl/>
        </w:rPr>
        <w:t xml:space="preserve">רביע </w:t>
      </w:r>
      <w:proofErr w:type="spellStart"/>
      <w:r w:rsidR="00BD27A4">
        <w:rPr>
          <w:rFonts w:hint="cs"/>
          <w:rtl/>
        </w:rPr>
        <w:t>ביסאן</w:t>
      </w:r>
      <w:proofErr w:type="spellEnd"/>
      <w:r w:rsidR="00BD27A4">
        <w:rPr>
          <w:rFonts w:hint="cs"/>
          <w:rtl/>
        </w:rPr>
        <w:t xml:space="preserve"> תוך עזרה בעת שהיה במילואים משאר חברי הקבוצה, את המסקנה השנייה עשה עומר גוטליב ואת השלישית עשה כפיר זיסו.</w:t>
      </w:r>
    </w:p>
    <w:p w14:paraId="1EC4BA30" w14:textId="42219485" w:rsidR="00BD27A4" w:rsidRPr="00EC06B9" w:rsidRDefault="00BD27A4" w:rsidP="00EC06B9">
      <w:pPr>
        <w:jc w:val="right"/>
        <w:rPr>
          <w:rtl/>
        </w:rPr>
      </w:pPr>
      <w:r>
        <w:rPr>
          <w:rFonts w:hint="cs"/>
          <w:rtl/>
        </w:rPr>
        <w:t>כמובן שהיה שיתוף פעולה בין כל חברי הקבוצה לגבי כל המסקנות.</w:t>
      </w:r>
    </w:p>
    <w:sectPr w:rsidR="00BD27A4" w:rsidRPr="00EC06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F5714"/>
    <w:multiLevelType w:val="hybridMultilevel"/>
    <w:tmpl w:val="CB9EFFF4"/>
    <w:lvl w:ilvl="0" w:tplc="D5944322">
      <w:start w:val="1"/>
      <w:numFmt w:val="decimal"/>
      <w:lvlText w:val="%1."/>
      <w:lvlJc w:val="left"/>
      <w:pPr>
        <w:ind w:left="11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 w15:restartNumberingAfterBreak="0">
    <w:nsid w:val="2BC27601"/>
    <w:multiLevelType w:val="hybridMultilevel"/>
    <w:tmpl w:val="57082966"/>
    <w:lvl w:ilvl="0" w:tplc="4B683A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E906E5"/>
    <w:multiLevelType w:val="hybridMultilevel"/>
    <w:tmpl w:val="F398B9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614BF7"/>
    <w:multiLevelType w:val="hybridMultilevel"/>
    <w:tmpl w:val="90546440"/>
    <w:lvl w:ilvl="0" w:tplc="B35096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C77721"/>
    <w:multiLevelType w:val="hybridMultilevel"/>
    <w:tmpl w:val="E6E6C31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5641974">
    <w:abstractNumId w:val="4"/>
  </w:num>
  <w:num w:numId="2" w16cid:durableId="79525935">
    <w:abstractNumId w:val="2"/>
  </w:num>
  <w:num w:numId="3" w16cid:durableId="248583551">
    <w:abstractNumId w:val="3"/>
  </w:num>
  <w:num w:numId="4" w16cid:durableId="764957949">
    <w:abstractNumId w:val="1"/>
  </w:num>
  <w:num w:numId="5" w16cid:durableId="1808889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wNDIDUhYmFiYmlko6SsGpxcWZ+XkgBYa1AAoKOf0sAAAA"/>
  </w:docVars>
  <w:rsids>
    <w:rsidRoot w:val="008A6D6B"/>
    <w:rsid w:val="00073CC0"/>
    <w:rsid w:val="005D54CF"/>
    <w:rsid w:val="00664040"/>
    <w:rsid w:val="00664888"/>
    <w:rsid w:val="006D6465"/>
    <w:rsid w:val="00700C82"/>
    <w:rsid w:val="00851D4C"/>
    <w:rsid w:val="008A6D6B"/>
    <w:rsid w:val="00916579"/>
    <w:rsid w:val="00935411"/>
    <w:rsid w:val="009363C7"/>
    <w:rsid w:val="00986499"/>
    <w:rsid w:val="00B02388"/>
    <w:rsid w:val="00B149E2"/>
    <w:rsid w:val="00BD27A4"/>
    <w:rsid w:val="00C91047"/>
    <w:rsid w:val="00D332D8"/>
    <w:rsid w:val="00D90287"/>
    <w:rsid w:val="00DF3C28"/>
    <w:rsid w:val="00E37C39"/>
    <w:rsid w:val="00EA0471"/>
    <w:rsid w:val="00EB0E0A"/>
    <w:rsid w:val="00EC06B9"/>
    <w:rsid w:val="00F901D9"/>
    <w:rsid w:val="00FB7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93CE18"/>
  <w15:chartTrackingRefBased/>
  <w15:docId w15:val="{463918D6-BA51-4025-B369-E08388B0B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6D6B"/>
  </w:style>
  <w:style w:type="paragraph" w:styleId="1">
    <w:name w:val="heading 1"/>
    <w:basedOn w:val="a"/>
    <w:next w:val="a"/>
    <w:link w:val="10"/>
    <w:uiPriority w:val="9"/>
    <w:qFormat/>
    <w:rsid w:val="008A6D6B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8A6D6B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A6D6B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A6D6B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A6D6B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A6D6B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A6D6B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A6D6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A6D6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8A6D6B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20">
    <w:name w:val="כותרת 2 תו"/>
    <w:basedOn w:val="a0"/>
    <w:link w:val="2"/>
    <w:uiPriority w:val="9"/>
    <w:rsid w:val="008A6D6B"/>
    <w:rPr>
      <w:caps/>
      <w:spacing w:val="15"/>
      <w:shd w:val="clear" w:color="auto" w:fill="C1E4F5" w:themeFill="accent1" w:themeFillTint="33"/>
    </w:rPr>
  </w:style>
  <w:style w:type="character" w:customStyle="1" w:styleId="30">
    <w:name w:val="כותרת 3 תו"/>
    <w:basedOn w:val="a0"/>
    <w:link w:val="3"/>
    <w:uiPriority w:val="9"/>
    <w:semiHidden/>
    <w:rsid w:val="008A6D6B"/>
    <w:rPr>
      <w:caps/>
      <w:color w:val="0A2F40" w:themeColor="accent1" w:themeShade="7F"/>
      <w:spacing w:val="15"/>
    </w:rPr>
  </w:style>
  <w:style w:type="character" w:customStyle="1" w:styleId="40">
    <w:name w:val="כותרת 4 תו"/>
    <w:basedOn w:val="a0"/>
    <w:link w:val="4"/>
    <w:uiPriority w:val="9"/>
    <w:semiHidden/>
    <w:rsid w:val="008A6D6B"/>
    <w:rPr>
      <w:caps/>
      <w:color w:val="0F4761" w:themeColor="accent1" w:themeShade="BF"/>
      <w:spacing w:val="10"/>
    </w:rPr>
  </w:style>
  <w:style w:type="character" w:customStyle="1" w:styleId="50">
    <w:name w:val="כותרת 5 תו"/>
    <w:basedOn w:val="a0"/>
    <w:link w:val="5"/>
    <w:uiPriority w:val="9"/>
    <w:semiHidden/>
    <w:rsid w:val="008A6D6B"/>
    <w:rPr>
      <w:caps/>
      <w:color w:val="0F4761" w:themeColor="accent1" w:themeShade="BF"/>
      <w:spacing w:val="10"/>
    </w:rPr>
  </w:style>
  <w:style w:type="character" w:customStyle="1" w:styleId="60">
    <w:name w:val="כותרת 6 תו"/>
    <w:basedOn w:val="a0"/>
    <w:link w:val="6"/>
    <w:uiPriority w:val="9"/>
    <w:semiHidden/>
    <w:rsid w:val="008A6D6B"/>
    <w:rPr>
      <w:caps/>
      <w:color w:val="0F4761" w:themeColor="accent1" w:themeShade="BF"/>
      <w:spacing w:val="10"/>
    </w:rPr>
  </w:style>
  <w:style w:type="character" w:customStyle="1" w:styleId="70">
    <w:name w:val="כותרת 7 תו"/>
    <w:basedOn w:val="a0"/>
    <w:link w:val="7"/>
    <w:uiPriority w:val="9"/>
    <w:semiHidden/>
    <w:rsid w:val="008A6D6B"/>
    <w:rPr>
      <w:caps/>
      <w:color w:val="0F4761" w:themeColor="accent1" w:themeShade="BF"/>
      <w:spacing w:val="10"/>
    </w:rPr>
  </w:style>
  <w:style w:type="character" w:customStyle="1" w:styleId="80">
    <w:name w:val="כותרת 8 תו"/>
    <w:basedOn w:val="a0"/>
    <w:link w:val="8"/>
    <w:uiPriority w:val="9"/>
    <w:semiHidden/>
    <w:rsid w:val="008A6D6B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8A6D6B"/>
    <w:rPr>
      <w:i/>
      <w:iCs/>
      <w:caps/>
      <w:spacing w:val="10"/>
      <w:sz w:val="18"/>
      <w:szCs w:val="18"/>
    </w:rPr>
  </w:style>
  <w:style w:type="paragraph" w:styleId="a3">
    <w:name w:val="Title"/>
    <w:basedOn w:val="a"/>
    <w:next w:val="a"/>
    <w:link w:val="a4"/>
    <w:uiPriority w:val="10"/>
    <w:qFormat/>
    <w:rsid w:val="008A6D6B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a4">
    <w:name w:val="כותרת טקסט תו"/>
    <w:basedOn w:val="a0"/>
    <w:link w:val="a3"/>
    <w:uiPriority w:val="10"/>
    <w:rsid w:val="008A6D6B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a5">
    <w:name w:val="Subtitle"/>
    <w:basedOn w:val="a"/>
    <w:next w:val="a"/>
    <w:link w:val="a6"/>
    <w:uiPriority w:val="11"/>
    <w:qFormat/>
    <w:rsid w:val="008A6D6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6">
    <w:name w:val="כותרת משנה תו"/>
    <w:basedOn w:val="a0"/>
    <w:link w:val="a5"/>
    <w:uiPriority w:val="11"/>
    <w:rsid w:val="008A6D6B"/>
    <w:rPr>
      <w:caps/>
      <w:color w:val="595959" w:themeColor="text1" w:themeTint="A6"/>
      <w:spacing w:val="10"/>
      <w:sz w:val="21"/>
      <w:szCs w:val="21"/>
    </w:rPr>
  </w:style>
  <w:style w:type="paragraph" w:styleId="a7">
    <w:name w:val="Quote"/>
    <w:basedOn w:val="a"/>
    <w:next w:val="a"/>
    <w:link w:val="a8"/>
    <w:uiPriority w:val="29"/>
    <w:qFormat/>
    <w:rsid w:val="008A6D6B"/>
    <w:rPr>
      <w:i/>
      <w:iCs/>
      <w:sz w:val="24"/>
      <w:szCs w:val="24"/>
    </w:rPr>
  </w:style>
  <w:style w:type="character" w:customStyle="1" w:styleId="a8">
    <w:name w:val="ציטוט תו"/>
    <w:basedOn w:val="a0"/>
    <w:link w:val="a7"/>
    <w:uiPriority w:val="29"/>
    <w:rsid w:val="008A6D6B"/>
    <w:rPr>
      <w:i/>
      <w:iCs/>
      <w:sz w:val="24"/>
      <w:szCs w:val="24"/>
    </w:rPr>
  </w:style>
  <w:style w:type="paragraph" w:styleId="a9">
    <w:name w:val="List Paragraph"/>
    <w:basedOn w:val="a"/>
    <w:uiPriority w:val="34"/>
    <w:qFormat/>
    <w:rsid w:val="008A6D6B"/>
    <w:pPr>
      <w:ind w:left="720"/>
      <w:contextualSpacing/>
    </w:pPr>
  </w:style>
  <w:style w:type="character" w:styleId="aa">
    <w:name w:val="Intense Emphasis"/>
    <w:uiPriority w:val="21"/>
    <w:qFormat/>
    <w:rsid w:val="008A6D6B"/>
    <w:rPr>
      <w:b/>
      <w:bCs/>
      <w:caps/>
      <w:color w:val="0A2F40" w:themeColor="accent1" w:themeShade="7F"/>
      <w:spacing w:val="10"/>
    </w:rPr>
  </w:style>
  <w:style w:type="paragraph" w:styleId="ab">
    <w:name w:val="Intense Quote"/>
    <w:basedOn w:val="a"/>
    <w:next w:val="a"/>
    <w:link w:val="ac"/>
    <w:uiPriority w:val="30"/>
    <w:qFormat/>
    <w:rsid w:val="008A6D6B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ac">
    <w:name w:val="ציטוט חזק תו"/>
    <w:basedOn w:val="a0"/>
    <w:link w:val="ab"/>
    <w:uiPriority w:val="30"/>
    <w:rsid w:val="008A6D6B"/>
    <w:rPr>
      <w:color w:val="156082" w:themeColor="accent1"/>
      <w:sz w:val="24"/>
      <w:szCs w:val="24"/>
    </w:rPr>
  </w:style>
  <w:style w:type="character" w:styleId="ad">
    <w:name w:val="Intense Reference"/>
    <w:uiPriority w:val="32"/>
    <w:qFormat/>
    <w:rsid w:val="008A6D6B"/>
    <w:rPr>
      <w:b/>
      <w:bCs/>
      <w:i/>
      <w:iCs/>
      <w:caps/>
      <w:color w:val="156082" w:themeColor="accent1"/>
    </w:rPr>
  </w:style>
  <w:style w:type="paragraph" w:styleId="ae">
    <w:name w:val="caption"/>
    <w:basedOn w:val="a"/>
    <w:next w:val="a"/>
    <w:uiPriority w:val="35"/>
    <w:semiHidden/>
    <w:unhideWhenUsed/>
    <w:qFormat/>
    <w:rsid w:val="008A6D6B"/>
    <w:rPr>
      <w:b/>
      <w:bCs/>
      <w:color w:val="0F4761" w:themeColor="accent1" w:themeShade="BF"/>
      <w:sz w:val="16"/>
      <w:szCs w:val="16"/>
    </w:rPr>
  </w:style>
  <w:style w:type="character" w:styleId="af">
    <w:name w:val="Strong"/>
    <w:uiPriority w:val="22"/>
    <w:qFormat/>
    <w:rsid w:val="008A6D6B"/>
    <w:rPr>
      <w:b/>
      <w:bCs/>
    </w:rPr>
  </w:style>
  <w:style w:type="character" w:styleId="af0">
    <w:name w:val="Emphasis"/>
    <w:uiPriority w:val="20"/>
    <w:qFormat/>
    <w:rsid w:val="008A6D6B"/>
    <w:rPr>
      <w:caps/>
      <w:color w:val="0A2F40" w:themeColor="accent1" w:themeShade="7F"/>
      <w:spacing w:val="5"/>
    </w:rPr>
  </w:style>
  <w:style w:type="paragraph" w:styleId="af1">
    <w:name w:val="No Spacing"/>
    <w:uiPriority w:val="1"/>
    <w:qFormat/>
    <w:rsid w:val="008A6D6B"/>
    <w:pPr>
      <w:spacing w:after="0" w:line="240" w:lineRule="auto"/>
    </w:pPr>
  </w:style>
  <w:style w:type="character" w:styleId="af2">
    <w:name w:val="Subtle Emphasis"/>
    <w:uiPriority w:val="19"/>
    <w:qFormat/>
    <w:rsid w:val="008A6D6B"/>
    <w:rPr>
      <w:i/>
      <w:iCs/>
      <w:color w:val="0A2F40" w:themeColor="accent1" w:themeShade="7F"/>
    </w:rPr>
  </w:style>
  <w:style w:type="character" w:styleId="af3">
    <w:name w:val="Subtle Reference"/>
    <w:uiPriority w:val="31"/>
    <w:qFormat/>
    <w:rsid w:val="008A6D6B"/>
    <w:rPr>
      <w:b/>
      <w:bCs/>
      <w:color w:val="156082" w:themeColor="accent1"/>
    </w:rPr>
  </w:style>
  <w:style w:type="character" w:styleId="af4">
    <w:name w:val="Book Title"/>
    <w:uiPriority w:val="33"/>
    <w:qFormat/>
    <w:rsid w:val="008A6D6B"/>
    <w:rPr>
      <w:b/>
      <w:bCs/>
      <w:i/>
      <w:iCs/>
      <w:spacing w:val="0"/>
    </w:rPr>
  </w:style>
  <w:style w:type="paragraph" w:styleId="af5">
    <w:name w:val="TOC Heading"/>
    <w:basedOn w:val="1"/>
    <w:next w:val="a"/>
    <w:uiPriority w:val="39"/>
    <w:semiHidden/>
    <w:unhideWhenUsed/>
    <w:qFormat/>
    <w:rsid w:val="008A6D6B"/>
    <w:pPr>
      <w:outlineLvl w:val="9"/>
    </w:pPr>
  </w:style>
  <w:style w:type="character" w:styleId="Hyperlink">
    <w:name w:val="Hyperlink"/>
    <w:basedOn w:val="a0"/>
    <w:uiPriority w:val="99"/>
    <w:unhideWhenUsed/>
    <w:rsid w:val="00EC06B9"/>
    <w:rPr>
      <w:color w:val="467886" w:themeColor="hyperlink"/>
      <w:u w:val="single"/>
    </w:rPr>
  </w:style>
  <w:style w:type="character" w:styleId="af6">
    <w:name w:val="Unresolved Mention"/>
    <w:basedOn w:val="a0"/>
    <w:uiPriority w:val="99"/>
    <w:semiHidden/>
    <w:unhideWhenUsed/>
    <w:rsid w:val="00EC06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Baltimore_Police_Departme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5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ליהי דראי/Lihi Dery</dc:creator>
  <cp:keywords/>
  <dc:description/>
  <cp:lastModifiedBy>כפיר זיסו</cp:lastModifiedBy>
  <cp:revision>3</cp:revision>
  <dcterms:created xsi:type="dcterms:W3CDTF">2024-06-24T13:16:00Z</dcterms:created>
  <dcterms:modified xsi:type="dcterms:W3CDTF">2024-06-24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dbbed5-75c8-4f3c-9724-43ff2d3ccc55</vt:lpwstr>
  </property>
</Properties>
</file>